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494CC9D5" w:rsidR="00391B6C" w:rsidRDefault="00751047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7A4C63BB">
                <wp:simplePos x="0" y="0"/>
                <wp:positionH relativeFrom="column">
                  <wp:posOffset>-777766</wp:posOffset>
                </wp:positionH>
                <wp:positionV relativeFrom="paragraph">
                  <wp:posOffset>378371</wp:posOffset>
                </wp:positionV>
                <wp:extent cx="1462405" cy="2527235"/>
                <wp:effectExtent l="19050" t="19050" r="23495" b="2603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25272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7510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7510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54703EB4" w14:textId="77777777" w:rsidR="008C0A20" w:rsidRPr="00313842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sz w:val="18"/>
                                <w:szCs w:val="22"/>
                              </w:rPr>
                            </w:pPr>
                            <w:r w:rsidRPr="00313842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313842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13842">
                              <w:rPr>
                                <w:rFonts w:ascii="Gill Sans MT" w:hAnsi="Gill Sans MT" w:cs="Arial"/>
                                <w:sz w:val="18"/>
                                <w:szCs w:val="22"/>
                              </w:rPr>
                              <w:t xml:space="preserve">Gain further understanding of online gaming and chat sites.  </w:t>
                            </w:r>
                          </w:p>
                          <w:p w14:paraId="71226404" w14:textId="77777777" w:rsidR="008C0A20" w:rsidRPr="00313842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313842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2"/>
                              </w:rPr>
                              <w:t>▪</w:t>
                            </w:r>
                            <w:r w:rsidRPr="00313842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22"/>
                              </w:rPr>
                              <w:t xml:space="preserve"> Know how to use the skills that they have learnt to respond to any challenges that they might face when they leave primary school when interacting with the online world. </w:t>
                            </w:r>
                          </w:p>
                          <w:p w14:paraId="332C113C" w14:textId="4F63EB7B" w:rsidR="00FC292C" w:rsidRPr="00FC292C" w:rsidRDefault="008C0A20" w:rsidP="008C0A20">
                            <w:pPr>
                              <w:spacing w:after="0" w:line="240" w:lineRule="auto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313842">
                              <w:rPr>
                                <w:rFonts w:ascii="Arial" w:hAnsi="Arial" w:cs="Arial"/>
                                <w:color w:val="000000"/>
                                <w:sz w:val="18"/>
                              </w:rPr>
                              <w:t>▪</w:t>
                            </w:r>
                            <w:r w:rsidRPr="00313842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</w:rPr>
                              <w:t xml:space="preserve"> </w:t>
                            </w:r>
                            <w:r w:rsidRPr="00313842">
                              <w:rPr>
                                <w:rFonts w:ascii="Gill Sans MT" w:hAnsi="Gill Sans MT"/>
                                <w:sz w:val="18"/>
                              </w:rPr>
                              <w:t>Develop knowledge of social media and how the media can shape our views. Understand how technology can impact on healt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25pt;margin-top:29.8pt;width:115.15pt;height:199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" fillcolor="white [3212]" strokecolor="#00b050" strokeweight="2.25pt">
                <v:textbox>
                  <w:txbxContent>
                    <w:p w14:paraId="73944758" w14:textId="77777777" w:rsidR="00F63B3A" w:rsidRPr="007510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7510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54703EB4" w14:textId="77777777" w:rsidR="008C0A20" w:rsidRPr="00313842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sz w:val="18"/>
                          <w:szCs w:val="22"/>
                        </w:rPr>
                      </w:pPr>
                      <w:r w:rsidRPr="00313842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313842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313842">
                        <w:rPr>
                          <w:rFonts w:ascii="Gill Sans MT" w:hAnsi="Gill Sans MT" w:cs="Arial"/>
                          <w:sz w:val="18"/>
                          <w:szCs w:val="22"/>
                        </w:rPr>
                        <w:t xml:space="preserve">Gain further understanding of online gaming and chat sites.  </w:t>
                      </w:r>
                    </w:p>
                    <w:p w14:paraId="71226404" w14:textId="77777777" w:rsidR="008C0A20" w:rsidRPr="00313842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22"/>
                        </w:rPr>
                      </w:pPr>
                      <w:r w:rsidRPr="00313842">
                        <w:rPr>
                          <w:rFonts w:ascii="Arial" w:hAnsi="Arial" w:cs="Arial"/>
                          <w:color w:val="000000"/>
                          <w:sz w:val="18"/>
                          <w:szCs w:val="22"/>
                        </w:rPr>
                        <w:t>▪</w:t>
                      </w:r>
                      <w:r w:rsidRPr="00313842">
                        <w:rPr>
                          <w:rFonts w:ascii="Gill Sans MT" w:hAnsi="Gill Sans MT" w:cs="Arial"/>
                          <w:color w:val="000000"/>
                          <w:sz w:val="18"/>
                          <w:szCs w:val="22"/>
                        </w:rPr>
                        <w:t xml:space="preserve"> Know how to use the skills that they have learnt to respond to any challenges that they might face when they leave primary school when interacting with the online world. </w:t>
                      </w:r>
                    </w:p>
                    <w:p w14:paraId="332C113C" w14:textId="4F63EB7B" w:rsidR="00FC292C" w:rsidRPr="00FC292C" w:rsidRDefault="008C0A20" w:rsidP="008C0A20">
                      <w:pPr>
                        <w:spacing w:after="0" w:line="240" w:lineRule="auto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313842">
                        <w:rPr>
                          <w:rFonts w:ascii="Arial" w:hAnsi="Arial" w:cs="Arial"/>
                          <w:color w:val="000000"/>
                          <w:sz w:val="18"/>
                        </w:rPr>
                        <w:t>▪</w:t>
                      </w:r>
                      <w:r w:rsidRPr="00313842">
                        <w:rPr>
                          <w:rFonts w:ascii="Gill Sans MT" w:hAnsi="Gill Sans MT" w:cs="Arial"/>
                          <w:color w:val="000000"/>
                          <w:sz w:val="18"/>
                        </w:rPr>
                        <w:t xml:space="preserve"> </w:t>
                      </w:r>
                      <w:r w:rsidRPr="00313842">
                        <w:rPr>
                          <w:rFonts w:ascii="Gill Sans MT" w:hAnsi="Gill Sans MT"/>
                          <w:sz w:val="18"/>
                        </w:rPr>
                        <w:t>Develop knowledge of social media and how the media can shape our views. Understand how technology can impact on health.</w:t>
                      </w: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0A56D2D3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7BF0C5C7" w:rsidR="00F63B3A" w:rsidRPr="00F63B3A" w:rsidRDefault="00D56F5E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E-Saf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082D"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7BF0C5C7" w:rsidR="00F63B3A" w:rsidRPr="00F63B3A" w:rsidRDefault="00D56F5E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E-Safety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="0096247E">
        <w:rPr>
          <w:color w:val="0000FF"/>
          <w:lang w:eastAsia="en-GB"/>
        </w:rPr>
        <w:t xml:space="preserve"> </w:t>
      </w:r>
    </w:p>
    <w:p w14:paraId="15549C33" w14:textId="39E4EB45" w:rsidR="00391B6C" w:rsidRDefault="008C0A20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633BEE73">
                <wp:simplePos x="0" y="0"/>
                <wp:positionH relativeFrom="column">
                  <wp:posOffset>2520572</wp:posOffset>
                </wp:positionH>
                <wp:positionV relativeFrom="paragraph">
                  <wp:posOffset>1031982</wp:posOffset>
                </wp:positionV>
                <wp:extent cx="2185035" cy="1681655"/>
                <wp:effectExtent l="19050" t="19050" r="24765" b="1397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5035" cy="16816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7510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7510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4A470B66" w14:textId="77777777" w:rsidR="008C0A20" w:rsidRPr="00313842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313842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▪</w:t>
                            </w:r>
                            <w:r w:rsidRPr="00313842">
                              <w:rPr>
                                <w:rFonts w:ascii="Gill Sans MT" w:hAnsi="Gill Sans MT" w:cs="Arial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313842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>Gain further understanding of respecting others online.</w:t>
                            </w:r>
                          </w:p>
                          <w:p w14:paraId="228D33E1" w14:textId="77777777" w:rsidR="008C0A20" w:rsidRPr="00313842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313842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▪</w:t>
                            </w:r>
                            <w:r w:rsidRPr="00313842">
                              <w:rPr>
                                <w:rFonts w:ascii="Gill Sans MT" w:hAnsi="Gill Sans MT" w:cs="Arial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313842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>Explore the world of online ‘influencers’ and vloggers on YouTube. Understand the commercial aspect of vloggers and what happens when it all goes wrong.</w:t>
                            </w:r>
                          </w:p>
                          <w:p w14:paraId="1E0C00D4" w14:textId="77777777" w:rsidR="008C0A20" w:rsidRPr="00313842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313842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>▪</w:t>
                            </w:r>
                            <w:r w:rsidRPr="00313842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 Develop knowledge of what an online community is. Understand what copyright is and know how to interpret information found online</w:t>
                            </w:r>
                          </w:p>
                          <w:p w14:paraId="4309FA27" w14:textId="602B7B8C" w:rsidR="00FC292C" w:rsidRPr="00FC292C" w:rsidRDefault="00FC292C" w:rsidP="00751047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3" type="#_x0000_t202" style="position:absolute;margin-left:198.45pt;margin-top:81.25pt;width:172.05pt;height:132.4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" fillcolor="white [3212]" strokecolor="#00b050" strokeweight="2.25pt">
                <v:textbox>
                  <w:txbxContent>
                    <w:p w14:paraId="186F4A96" w14:textId="77777777" w:rsidR="00F63B3A" w:rsidRPr="007510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7510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4A470B66" w14:textId="77777777" w:rsidR="008C0A20" w:rsidRPr="00313842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313842">
                        <w:rPr>
                          <w:rFonts w:ascii="Arial" w:hAnsi="Arial" w:cs="Arial"/>
                          <w:sz w:val="18"/>
                          <w:szCs w:val="22"/>
                        </w:rPr>
                        <w:t>▪</w:t>
                      </w:r>
                      <w:r w:rsidRPr="00313842">
                        <w:rPr>
                          <w:rFonts w:ascii="Gill Sans MT" w:hAnsi="Gill Sans MT" w:cs="Arial"/>
                          <w:sz w:val="18"/>
                          <w:szCs w:val="22"/>
                        </w:rPr>
                        <w:t xml:space="preserve"> </w:t>
                      </w:r>
                      <w:r w:rsidRPr="00313842">
                        <w:rPr>
                          <w:rFonts w:ascii="Gill Sans MT" w:hAnsi="Gill Sans MT"/>
                          <w:sz w:val="18"/>
                          <w:szCs w:val="22"/>
                        </w:rPr>
                        <w:t>Gain further understanding of respecting others online.</w:t>
                      </w:r>
                    </w:p>
                    <w:p w14:paraId="228D33E1" w14:textId="77777777" w:rsidR="008C0A20" w:rsidRPr="00313842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313842">
                        <w:rPr>
                          <w:rFonts w:ascii="Arial" w:hAnsi="Arial" w:cs="Arial"/>
                          <w:sz w:val="18"/>
                          <w:szCs w:val="22"/>
                        </w:rPr>
                        <w:t>▪</w:t>
                      </w:r>
                      <w:r w:rsidRPr="00313842">
                        <w:rPr>
                          <w:rFonts w:ascii="Gill Sans MT" w:hAnsi="Gill Sans MT" w:cs="Arial"/>
                          <w:sz w:val="18"/>
                          <w:szCs w:val="22"/>
                        </w:rPr>
                        <w:t xml:space="preserve"> </w:t>
                      </w:r>
                      <w:r w:rsidRPr="00313842">
                        <w:rPr>
                          <w:rFonts w:ascii="Gill Sans MT" w:hAnsi="Gill Sans MT"/>
                          <w:sz w:val="18"/>
                          <w:szCs w:val="22"/>
                        </w:rPr>
                        <w:t>Explore the world of online ‘influencers’ and vloggers on YouTube. Understand the commercial aspect of vloggers and what happens when it all goes wrong.</w:t>
                      </w:r>
                    </w:p>
                    <w:p w14:paraId="1E0C00D4" w14:textId="77777777" w:rsidR="008C0A20" w:rsidRPr="00313842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313842">
                        <w:rPr>
                          <w:rFonts w:ascii="Arial" w:hAnsi="Arial" w:cs="Arial"/>
                          <w:sz w:val="18"/>
                          <w:szCs w:val="22"/>
                        </w:rPr>
                        <w:t>▪</w:t>
                      </w:r>
                      <w:r w:rsidRPr="00313842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 Develop knowledge of what an online community is. Understand what copyright is and know how to interpret information found online</w:t>
                      </w:r>
                    </w:p>
                    <w:p w14:paraId="4309FA27" w14:textId="602B7B8C" w:rsidR="00FC292C" w:rsidRPr="00FC292C" w:rsidRDefault="00FC292C" w:rsidP="00751047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6A326ED5">
                <wp:simplePos x="0" y="0"/>
                <wp:positionH relativeFrom="column">
                  <wp:posOffset>3439756</wp:posOffset>
                </wp:positionH>
                <wp:positionV relativeFrom="paragraph">
                  <wp:posOffset>3163592</wp:posOffset>
                </wp:positionV>
                <wp:extent cx="2593975" cy="1510460"/>
                <wp:effectExtent l="19050" t="19050" r="15875" b="1397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975" cy="1510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513A30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13A30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4</w:t>
                            </w:r>
                          </w:p>
                          <w:p w14:paraId="015BE038" w14:textId="77777777" w:rsidR="008C0A20" w:rsidRPr="00B2590A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2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 Gain further understanding of online bullying and how to get help. </w:t>
                            </w:r>
                          </w:p>
                          <w:p w14:paraId="3CB5769F" w14:textId="77777777" w:rsidR="008C0A20" w:rsidRPr="00B2590A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2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B2590A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Be aware of ‘fake news’ and learn how to assess what they read. Learn the skills to help them determine if something is real or fake. </w:t>
                            </w:r>
                          </w:p>
                          <w:p w14:paraId="18948709" w14:textId="77777777" w:rsidR="008C0A20" w:rsidRPr="00B2590A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2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B2590A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Develop knowledge of whether how they can control their online reputation. Understand how technology can have a negative impact on people’s lives. 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22"/>
                              </w:rPr>
                              <w:t xml:space="preserve"> </w:t>
                            </w:r>
                          </w:p>
                          <w:p w14:paraId="6AAE17F2" w14:textId="2CC94B27" w:rsidR="00FC292C" w:rsidRPr="00FC292C" w:rsidRDefault="00FC292C" w:rsidP="00513A30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4" type="#_x0000_t202" style="position:absolute;margin-left:270.85pt;margin-top:249.1pt;width:204.25pt;height:118.95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" fillcolor="white [3212]" strokecolor="red" strokeweight="2.25pt">
                <v:textbox>
                  <w:txbxContent>
                    <w:p w14:paraId="4CBCC244" w14:textId="77777777" w:rsidR="00F63B3A" w:rsidRPr="00513A30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13A30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4</w:t>
                      </w:r>
                    </w:p>
                    <w:p w14:paraId="015BE038" w14:textId="77777777" w:rsidR="008C0A20" w:rsidRPr="00B2590A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22"/>
                        </w:rPr>
                        <w:t>▪</w:t>
                      </w:r>
                      <w:r w:rsidRPr="00B2590A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 Gain further understanding of online bullying and how to get help. </w:t>
                      </w:r>
                    </w:p>
                    <w:p w14:paraId="3CB5769F" w14:textId="77777777" w:rsidR="008C0A20" w:rsidRPr="00B2590A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22"/>
                        </w:rPr>
                        <w:t>▪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22"/>
                        </w:rPr>
                        <w:t xml:space="preserve"> </w:t>
                      </w:r>
                      <w:r w:rsidRPr="00B2590A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Be aware of ‘fake news’ and learn how to assess what they read. Learn the skills to help them determine if something is real or fake. </w:t>
                      </w:r>
                    </w:p>
                    <w:p w14:paraId="18948709" w14:textId="77777777" w:rsidR="008C0A20" w:rsidRPr="00B2590A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22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22"/>
                        </w:rPr>
                        <w:t>▪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22"/>
                        </w:rPr>
                        <w:t xml:space="preserve"> </w:t>
                      </w:r>
                      <w:r w:rsidRPr="00B2590A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Develop knowledge of whether how they can control their online reputation. Understand how technology can have a negative impact on people’s lives. 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22"/>
                        </w:rPr>
                        <w:t xml:space="preserve"> </w:t>
                      </w:r>
                    </w:p>
                    <w:p w14:paraId="6AAE17F2" w14:textId="2CC94B27" w:rsidR="00FC292C" w:rsidRPr="00FC292C" w:rsidRDefault="00FC292C" w:rsidP="00513A30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797D241C">
                <wp:simplePos x="0" y="0"/>
                <wp:positionH relativeFrom="column">
                  <wp:posOffset>2375338</wp:posOffset>
                </wp:positionH>
                <wp:positionV relativeFrom="paragraph">
                  <wp:posOffset>4772267</wp:posOffset>
                </wp:positionV>
                <wp:extent cx="1975923" cy="2028496"/>
                <wp:effectExtent l="19050" t="19050" r="24765" b="1016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5923" cy="20284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513A30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513A30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3</w:t>
                            </w:r>
                          </w:p>
                          <w:p w14:paraId="3FF5A350" w14:textId="77777777" w:rsidR="008C0A20" w:rsidRPr="00B2590A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how to stay safe when talking to people online and know how to stay respectful.</w:t>
                            </w:r>
                          </w:p>
                          <w:p w14:paraId="4D87109A" w14:textId="77777777" w:rsidR="008C0A20" w:rsidRPr="00B2590A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Begin to use advanced internet searching to explore whether the internet can be used to authenticate facts. </w:t>
                            </w:r>
                          </w:p>
                          <w:p w14:paraId="5194BAF0" w14:textId="77777777" w:rsidR="008C0A20" w:rsidRPr="00B2590A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Explore the benefits of using a strong password. </w:t>
                            </w:r>
                          </w:p>
                          <w:p w14:paraId="469F8005" w14:textId="51D45E9B" w:rsidR="00FC292C" w:rsidRPr="00FC292C" w:rsidRDefault="008C0A20" w:rsidP="008C0A20">
                            <w:pPr>
                              <w:spacing w:after="0" w:line="240" w:lineRule="auto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B2590A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2590A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Develop knowledge of how to create a positive online reputation and how technology can impact on healt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5" type="#_x0000_t202" style="position:absolute;margin-left:187.05pt;margin-top:375.75pt;width:155.6pt;height:159.7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" fillcolor="white [3212]" strokecolor="red" strokeweight="2.25pt">
                <v:textbox>
                  <w:txbxContent>
                    <w:p w14:paraId="2F1472FA" w14:textId="77777777" w:rsidR="00F63B3A" w:rsidRPr="00513A30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513A30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3</w:t>
                      </w:r>
                    </w:p>
                    <w:p w14:paraId="3FF5A350" w14:textId="77777777" w:rsidR="008C0A20" w:rsidRPr="00B2590A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how to stay safe when talking to people online and know how to stay respectful.</w:t>
                      </w:r>
                    </w:p>
                    <w:p w14:paraId="4D87109A" w14:textId="77777777" w:rsidR="008C0A20" w:rsidRPr="00B2590A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Begin to use advanced internet searching to explore whether the internet can be used to authenticate facts. </w:t>
                      </w:r>
                    </w:p>
                    <w:p w14:paraId="5194BAF0" w14:textId="77777777" w:rsidR="008C0A20" w:rsidRPr="00B2590A" w:rsidRDefault="008C0A20" w:rsidP="008C0A2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Explore the benefits of using a strong password. </w:t>
                      </w:r>
                    </w:p>
                    <w:p w14:paraId="469F8005" w14:textId="51D45E9B" w:rsidR="00FC292C" w:rsidRPr="00FC292C" w:rsidRDefault="008C0A20" w:rsidP="008C0A20">
                      <w:pPr>
                        <w:spacing w:after="0" w:line="240" w:lineRule="auto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B2590A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2590A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Develop knowledge of how to create a positive online reputation and how technology can impact on health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1019D53C">
                <wp:simplePos x="0" y="0"/>
                <wp:positionH relativeFrom="column">
                  <wp:posOffset>-514569</wp:posOffset>
                </wp:positionH>
                <wp:positionV relativeFrom="paragraph">
                  <wp:posOffset>7009108</wp:posOffset>
                </wp:positionV>
                <wp:extent cx="1975945" cy="1626839"/>
                <wp:effectExtent l="19050" t="19050" r="24765" b="1206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5945" cy="162683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77777777" w:rsidR="007F05FD" w:rsidRPr="007F05FD" w:rsidRDefault="007F05FD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7F05F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- </w:t>
                            </w:r>
                          </w:p>
                          <w:p w14:paraId="68AD856F" w14:textId="77777777" w:rsidR="008C0A20" w:rsidRPr="008C0A20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8C0A20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▪ </w:t>
                            </w:r>
                            <w:r w:rsidRPr="008C0A20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Understand that they need to follow certain rules to remain safe online. </w:t>
                            </w:r>
                          </w:p>
                          <w:p w14:paraId="63E4EA62" w14:textId="77777777" w:rsidR="008C0A20" w:rsidRPr="008C0A20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8C0A20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▪ </w:t>
                            </w:r>
                            <w:r w:rsidRPr="008C0A20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Know that many websites ask for information that is private and discuss how to responsibly handle such requests.</w:t>
                            </w:r>
                          </w:p>
                          <w:p w14:paraId="6000A37E" w14:textId="77777777" w:rsidR="008C0A20" w:rsidRPr="008C0A20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8C0A20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▪ </w:t>
                            </w:r>
                            <w:r w:rsidRPr="008C0A20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Begin to develop knowledge of how to behave online and how to recognise online bullying.</w:t>
                            </w:r>
                          </w:p>
                          <w:p w14:paraId="739ED033" w14:textId="42CF785B" w:rsidR="00FC292C" w:rsidRPr="00715406" w:rsidRDefault="00715406" w:rsidP="0022617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1540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6" type="#_x0000_t202" style="position:absolute;margin-left:-40.5pt;margin-top:551.9pt;width:155.6pt;height:128.1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" fillcolor="white [3212]" strokecolor="#00b0f0" strokeweight="2.25pt">
                <v:textbox>
                  <w:txbxContent>
                    <w:p w14:paraId="5E10414E" w14:textId="77777777" w:rsidR="007F05FD" w:rsidRPr="007F05FD" w:rsidRDefault="007F05FD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7F05F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- </w:t>
                      </w:r>
                    </w:p>
                    <w:p w14:paraId="68AD856F" w14:textId="77777777" w:rsidR="008C0A20" w:rsidRPr="008C0A20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8C0A20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▪ </w:t>
                      </w:r>
                      <w:r w:rsidRPr="008C0A20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Understand that they need to follow certain rules to remain safe online. </w:t>
                      </w:r>
                    </w:p>
                    <w:p w14:paraId="63E4EA62" w14:textId="77777777" w:rsidR="008C0A20" w:rsidRPr="008C0A20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8C0A20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▪ </w:t>
                      </w:r>
                      <w:r w:rsidRPr="008C0A20">
                        <w:rPr>
                          <w:rFonts w:ascii="Gill Sans MT" w:hAnsi="Gill Sans MT"/>
                          <w:sz w:val="18"/>
                          <w:szCs w:val="18"/>
                        </w:rPr>
                        <w:t>Know that many websites ask for information that is private and discuss how to responsibly handle such requests.</w:t>
                      </w:r>
                    </w:p>
                    <w:p w14:paraId="6000A37E" w14:textId="77777777" w:rsidR="008C0A20" w:rsidRPr="008C0A20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8C0A20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▪ </w:t>
                      </w:r>
                      <w:r w:rsidRPr="008C0A20">
                        <w:rPr>
                          <w:rFonts w:ascii="Gill Sans MT" w:hAnsi="Gill Sans MT"/>
                          <w:sz w:val="18"/>
                          <w:szCs w:val="18"/>
                        </w:rPr>
                        <w:t>Begin to develop knowledge of how to behave online and how to recognise online bullying.</w:t>
                      </w:r>
                    </w:p>
                    <w:p w14:paraId="739ED033" w14:textId="42CF785B" w:rsidR="00FC292C" w:rsidRPr="00715406" w:rsidRDefault="00715406" w:rsidP="0022617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71540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0D6D3B8F">
                <wp:simplePos x="0" y="0"/>
                <wp:positionH relativeFrom="column">
                  <wp:posOffset>-777766</wp:posOffset>
                </wp:positionH>
                <wp:positionV relativeFrom="paragraph">
                  <wp:posOffset>4498998</wp:posOffset>
                </wp:positionV>
                <wp:extent cx="1732915" cy="2154774"/>
                <wp:effectExtent l="19050" t="19050" r="19685" b="1714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21547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73E8F894" w14:textId="77777777" w:rsidR="008C0A20" w:rsidRPr="00130C3D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130C3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▪ </w:t>
                            </w:r>
                            <w:r w:rsidRPr="00130C3D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Know how to stay safe online and how to avoid sharing personal information and images.  </w:t>
                            </w:r>
                          </w:p>
                          <w:p w14:paraId="4B954A9D" w14:textId="77777777" w:rsidR="008C0A20" w:rsidRPr="00130C3D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130C3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30C3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30C3D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Begin to understand how to communicate appropriately online and what friendship means online. </w:t>
                            </w:r>
                          </w:p>
                          <w:p w14:paraId="395C44D3" w14:textId="77777777" w:rsidR="008C0A20" w:rsidRPr="00130C3D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130C3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30C3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Develop knowledge of how to behave online and whether to trust everything that they read. </w:t>
                            </w:r>
                          </w:p>
                          <w:p w14:paraId="23C919B0" w14:textId="77777777" w:rsidR="008C0A20" w:rsidRPr="00130C3D" w:rsidRDefault="008C0A20" w:rsidP="008C0A2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130C3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30C3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30C3D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 xml:space="preserve">Understand how to respond to cyberbullying. </w:t>
                            </w:r>
                          </w:p>
                          <w:p w14:paraId="7F99B01C" w14:textId="2D356178" w:rsidR="00FC292C" w:rsidRPr="00526B87" w:rsidRDefault="00FC292C" w:rsidP="008C0A20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BC2F2" id="_x0000_s1047" type="#_x0000_t202" style="position:absolute;margin-left:-61.25pt;margin-top:354.25pt;width:136.45pt;height:169.6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73E8F894" w14:textId="77777777" w:rsidR="008C0A20" w:rsidRPr="00130C3D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130C3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▪ </w:t>
                      </w:r>
                      <w:r w:rsidRPr="00130C3D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Know how to stay safe online and how to avoid sharing personal information and images.  </w:t>
                      </w:r>
                    </w:p>
                    <w:p w14:paraId="4B954A9D" w14:textId="77777777" w:rsidR="008C0A20" w:rsidRPr="00130C3D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130C3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30C3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130C3D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Begin to understand how to communicate appropriately online and what friendship means online. </w:t>
                      </w:r>
                    </w:p>
                    <w:p w14:paraId="395C44D3" w14:textId="77777777" w:rsidR="008C0A20" w:rsidRPr="00130C3D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130C3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30C3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Develop knowledge of how to behave online and whether to trust everything that they read. </w:t>
                      </w:r>
                    </w:p>
                    <w:p w14:paraId="23C919B0" w14:textId="77777777" w:rsidR="008C0A20" w:rsidRPr="00130C3D" w:rsidRDefault="008C0A20" w:rsidP="008C0A2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130C3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30C3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130C3D">
                        <w:rPr>
                          <w:rFonts w:ascii="Gill Sans MT" w:hAnsi="Gill Sans MT"/>
                          <w:sz w:val="18"/>
                          <w:szCs w:val="22"/>
                        </w:rPr>
                        <w:t xml:space="preserve">Understand how to respond to cyberbullying. </w:t>
                      </w:r>
                    </w:p>
                    <w:p w14:paraId="7F99B01C" w14:textId="2D356178" w:rsidR="00FC292C" w:rsidRPr="00526B87" w:rsidRDefault="00FC292C" w:rsidP="008C0A20">
                      <w:pPr>
                        <w:pStyle w:val="Default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6178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67D510BC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233376"/>
                <wp:effectExtent l="19050" t="19050" r="12065" b="2413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2333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65B1D" w14:textId="77777777" w:rsidR="00226178" w:rsidRDefault="00226178" w:rsidP="0022617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037249EC" w14:textId="77777777" w:rsidR="00226178" w:rsidRPr="00F8131F" w:rsidRDefault="00226178" w:rsidP="00226178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8" type="#_x0000_t202" style="position:absolute;margin-left:342.4pt;margin-top:569.6pt;width:107.05pt;height:97.1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" fillcolor="white [3212]" strokecolor="#ffc000" strokeweight="2.25pt">
                <v:textbox>
                  <w:txbxContent>
                    <w:p w14:paraId="5DD65B1D" w14:textId="77777777" w:rsidR="00226178" w:rsidRDefault="00226178" w:rsidP="00226178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037249EC" w14:textId="77777777" w:rsidR="00226178" w:rsidRPr="00F8131F" w:rsidRDefault="00226178" w:rsidP="00226178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97961"/>
    <w:multiLevelType w:val="multilevel"/>
    <w:tmpl w:val="85FC7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0D202C"/>
    <w:multiLevelType w:val="multilevel"/>
    <w:tmpl w:val="CCAA3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7370FF"/>
    <w:multiLevelType w:val="hybridMultilevel"/>
    <w:tmpl w:val="7B62EB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9A046C"/>
    <w:multiLevelType w:val="multilevel"/>
    <w:tmpl w:val="90B28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F91ED6"/>
    <w:multiLevelType w:val="multilevel"/>
    <w:tmpl w:val="4688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D86D12"/>
    <w:multiLevelType w:val="multilevel"/>
    <w:tmpl w:val="186A0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A464F"/>
    <w:multiLevelType w:val="multilevel"/>
    <w:tmpl w:val="107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1C65D3"/>
    <w:multiLevelType w:val="multilevel"/>
    <w:tmpl w:val="2668D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4"/>
  </w:num>
  <w:num w:numId="4">
    <w:abstractNumId w:val="10"/>
  </w:num>
  <w:num w:numId="5">
    <w:abstractNumId w:val="9"/>
  </w:num>
  <w:num w:numId="6">
    <w:abstractNumId w:val="2"/>
  </w:num>
  <w:num w:numId="7">
    <w:abstractNumId w:val="8"/>
  </w:num>
  <w:num w:numId="8">
    <w:abstractNumId w:val="13"/>
  </w:num>
  <w:num w:numId="9">
    <w:abstractNumId w:val="3"/>
  </w:num>
  <w:num w:numId="10">
    <w:abstractNumId w:val="0"/>
  </w:num>
  <w:num w:numId="11">
    <w:abstractNumId w:val="7"/>
  </w:num>
  <w:num w:numId="12">
    <w:abstractNumId w:val="4"/>
  </w:num>
  <w:num w:numId="13">
    <w:abstractNumId w:val="1"/>
  </w:num>
  <w:num w:numId="14">
    <w:abstractNumId w:val="1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840A4"/>
    <w:rsid w:val="000B221D"/>
    <w:rsid w:val="000C65AB"/>
    <w:rsid w:val="000F03D2"/>
    <w:rsid w:val="000F6F95"/>
    <w:rsid w:val="0010339A"/>
    <w:rsid w:val="00226178"/>
    <w:rsid w:val="002A2771"/>
    <w:rsid w:val="002E6806"/>
    <w:rsid w:val="00391B6C"/>
    <w:rsid w:val="003B7D89"/>
    <w:rsid w:val="004478F4"/>
    <w:rsid w:val="00513A30"/>
    <w:rsid w:val="00526B87"/>
    <w:rsid w:val="006130CF"/>
    <w:rsid w:val="0062645C"/>
    <w:rsid w:val="006510B8"/>
    <w:rsid w:val="00696077"/>
    <w:rsid w:val="00715406"/>
    <w:rsid w:val="007443FF"/>
    <w:rsid w:val="00751047"/>
    <w:rsid w:val="0075678A"/>
    <w:rsid w:val="007B233A"/>
    <w:rsid w:val="007E2EF9"/>
    <w:rsid w:val="007F05FD"/>
    <w:rsid w:val="00831CB6"/>
    <w:rsid w:val="00840A48"/>
    <w:rsid w:val="008431AB"/>
    <w:rsid w:val="00851A3C"/>
    <w:rsid w:val="0088231D"/>
    <w:rsid w:val="008C0A20"/>
    <w:rsid w:val="008F4FC4"/>
    <w:rsid w:val="0096247E"/>
    <w:rsid w:val="009876AA"/>
    <w:rsid w:val="00A10420"/>
    <w:rsid w:val="00A62F60"/>
    <w:rsid w:val="00A82C2A"/>
    <w:rsid w:val="00C8098F"/>
    <w:rsid w:val="00D55916"/>
    <w:rsid w:val="00D56F5E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26B87"/>
    <w:pPr>
      <w:tabs>
        <w:tab w:val="center" w:pos="4680"/>
        <w:tab w:val="right" w:pos="9360"/>
      </w:tabs>
      <w:suppressAutoHyphens w:val="0"/>
      <w:autoSpaceDN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26B87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26178"/>
    <w:pPr>
      <w:autoSpaceDE w:val="0"/>
      <w:adjustRightInd w:val="0"/>
      <w:spacing w:after="0" w:line="240" w:lineRule="auto"/>
      <w:textAlignment w:val="auto"/>
    </w:pPr>
    <w:rPr>
      <w:rFonts w:ascii="Arial" w:eastAsiaTheme="minorEastAsia" w:hAnsi="Arial" w:cs="Arial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3</cp:revision>
  <cp:lastPrinted>2019-12-02T18:00:00Z</cp:lastPrinted>
  <dcterms:created xsi:type="dcterms:W3CDTF">2020-04-30T09:14:00Z</dcterms:created>
  <dcterms:modified xsi:type="dcterms:W3CDTF">2020-04-30T09:18:00Z</dcterms:modified>
</cp:coreProperties>
</file>